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ccacf9d6bccbfe59d950fc3aa3c80cb9dce85dc"/>
    <w:p>
      <w:pPr>
        <w:pStyle w:val="Heading1"/>
      </w:pPr>
      <w:r>
        <w:t xml:space="preserve">COVER LETTER FOR DIPLOMAT POSITION IN CHINA BEIJING</w:t>
      </w:r>
    </w:p>
    <w:p>
      <w:pPr>
        <w:pStyle w:val="FirstParagraph"/>
      </w:pPr>
      <w:r>
        <w:t xml:space="preserve">Dear [Hiring Manager's Name],</w:t>
      </w:r>
    </w:p>
    <w:p>
      <w:pPr>
        <w:pStyle w:val="BodyText"/>
      </w:pPr>
      <w:r>
        <w:t xml:space="preserve">I am writing to express my strong interest in the Diplomat position at [Embassy/Consulate Name] in China Beijing. As a seasoned professional with over [X years] of experience in international relations, cross-cultural diplomacy, and global policy advocacy, I am eager to contribute my expertise to strengthen the bilateral ties between our nations. This opportunity aligns perfectly with my career trajectory and passion for fostering mutual understanding through diplomatic engagement. Below, I have outlined my qualifications and how they directly relate to the requirements of this role.</w:t>
      </w:r>
    </w:p>
    <w:bookmarkStart w:id="20" w:name="X59fd7231fadaef0da946a3f4d74ae2df61d1ded"/>
    <w:p>
      <w:pPr>
        <w:pStyle w:val="Heading2"/>
      </w:pPr>
      <w:r>
        <w:t xml:space="preserve">Professional Background and Diplomatic Expertise</w:t>
      </w:r>
    </w:p>
    <w:p>
      <w:pPr>
        <w:pStyle w:val="FirstParagraph"/>
      </w:pPr>
      <w:r>
        <w:t xml:space="preserve">Throughout my career as a Diplomat, I have consistently demonstrated a commitment to advancing international cooperation while respecting the unique cultural, political, and economic contexts of each nation. My work has spanned multiple regions, including [mention relevant countries or regions], where I served in roles such as [previous positions]. These experiences have honed my ability to navigate complex diplomatic landscapes, negotiate agreements, and build trust between diverse stakeholders.</w:t>
      </w:r>
    </w:p>
    <w:p>
      <w:pPr>
        <w:pStyle w:val="BodyText"/>
      </w:pPr>
      <w:r>
        <w:t xml:space="preserve">A core strength of mine is my capacity to bridge cultural divides. As a Diplomat, I understand that effective communication transcends language—it requires empathy, adaptability, and an acute awareness of historical and geopolitical nuances. In my current role at [Current Organization], I have led initiatives to enhance bilateral relations with Asian partners, including China. This work involved conducting in-depth analyses of Chinese policies, engaging with local institutions, and facilitating dialogues that addressed shared challenges such as trade sustainability, environmental cooperation, and technological innovation. These efforts not only deepened mutual respect but also laid the groundwork for long-term partnerships.</w:t>
      </w:r>
    </w:p>
    <w:bookmarkEnd w:id="20"/>
    <w:bookmarkStart w:id="21" w:name="X2a328029b8da5394dbcdbda05d6260e7b279a4b"/>
    <w:p>
      <w:pPr>
        <w:pStyle w:val="Heading2"/>
      </w:pPr>
      <w:r>
        <w:t xml:space="preserve">Understanding of China Beijing's Strategic Importance</w:t>
      </w:r>
    </w:p>
    <w:p>
      <w:pPr>
        <w:pStyle w:val="FirstParagraph"/>
      </w:pPr>
      <w:r>
        <w:t xml:space="preserve">China Beijing holds unparalleled significance in the global diplomatic arena. As the political, economic, and cultural heart of China, it is a hub where international policies are shaped, global agendas are set, and historic agreements are forged. My decision to apply for this position reflects my recognition of Beijing's pivotal role in advancing international cooperation and my desire to contribute meaningfully to its diplomatic landscape.</w:t>
      </w:r>
    </w:p>
    <w:p>
      <w:pPr>
        <w:pStyle w:val="BodyText"/>
      </w:pPr>
      <w:r>
        <w:t xml:space="preserve">My academic background in [relevant field, e.g., International Relations or Political Science] and ongoing professional development have equipped me with a nuanced understanding of China's strategic priorities. For instance, I have closely followed the Belt and Road Initiative (BRI) and its implications for global trade networks. This knowledge, combined with my experience in multilateral negotiations, allows me to approach diplomatic challenges with both analytical rigor and cultural sensitivity. In Beijing, I would leverage this expertise to support initiatives that align with China's vision of a "community with a shared future for humanity," while also advancing the interests of our respective nations.</w:t>
      </w:r>
    </w:p>
    <w:bookmarkEnd w:id="21"/>
    <w:bookmarkStart w:id="22" w:name="X66e03599b29897a6307bf3ea923686ac60079d9"/>
    <w:p>
      <w:pPr>
        <w:pStyle w:val="Heading2"/>
      </w:pPr>
      <w:r>
        <w:t xml:space="preserve">Alignment with Diplomatic Objectives in China Beijing</w:t>
      </w:r>
    </w:p>
    <w:p>
      <w:pPr>
        <w:pStyle w:val="FirstParagraph"/>
      </w:pPr>
      <w:r>
        <w:t xml:space="preserve">The role of a Diplomat in China Beijing demands more than technical proficiency—it requires a deep-seated dedication to fostering trust and collaboration. I have always believed that diplomacy is about creating pathways for dialogue, not just transactions. In my previous assignments, I prioritized building relationships with Chinese counterparts through regular engagement, cultural exchange programs, and joint research projects. These efforts have not only strengthened our partnerships but also enriched my understanding of China's evolving role on the world stage.</w:t>
      </w:r>
    </w:p>
    <w:p>
      <w:pPr>
        <w:pStyle w:val="BodyText"/>
      </w:pPr>
      <w:r>
        <w:t xml:space="preserve">For example, during my tenure at [Previous Organization], I spearheaded a cross-border initiative focused on sustainable urban development in collaboration with Chinese municipalities. This project required balancing the needs of multiple stakeholders, including local governments, private sector entities, and international organizations. The success of this endeavor underscored the importance of patience, strategic thinking, and a willingness to embrace diverse perspectives—qualities that I believe are essential for thriving in Beijing's dynamic diplomatic environment.</w:t>
      </w:r>
    </w:p>
    <w:bookmarkEnd w:id="22"/>
    <w:bookmarkStart w:id="23" w:name="X1bf4e0315a68f22261197b4ecbd7fcf169779ff"/>
    <w:p>
      <w:pPr>
        <w:pStyle w:val="Heading2"/>
      </w:pPr>
      <w:r>
        <w:t xml:space="preserve">Personal Commitment to Diplomatic Excellence</w:t>
      </w:r>
    </w:p>
    <w:p>
      <w:pPr>
        <w:pStyle w:val="FirstParagraph"/>
      </w:pPr>
      <w:r>
        <w:t xml:space="preserve">As a Diplomat, I am driven by the belief that diplomacy is a force for peace, progress, and prosperity. In China Beijing, where the interplay of tradition and modernity shapes every interaction, I aim to serve as a bridge between cultures. My ability to communicate effectively in [mention languages, e.g., Mandarin] and my appreciation for Chinese customs have enabled me to build rapport with colleagues and partners from all walks of life.</w:t>
      </w:r>
    </w:p>
    <w:p>
      <w:pPr>
        <w:pStyle w:val="BodyText"/>
      </w:pPr>
      <w:r>
        <w:t xml:space="preserve">I am particularly drawn to the opportunity of working in Beijing because it offers a unique platform to contribute to global challenges. Whether addressing climate change, advancing digital innovation, or promoting cultural heritage, I am committed to leveraging my skills and experience to make a tangible impact. My goal is not only to represent my nation but also to advocate for solutions that reflect the shared values of our peoples.</w:t>
      </w:r>
    </w:p>
    <w:bookmarkEnd w:id="23"/>
    <w:bookmarkStart w:id="24" w:name="conclusion"/>
    <w:p>
      <w:pPr>
        <w:pStyle w:val="Heading2"/>
      </w:pPr>
      <w:r>
        <w:t xml:space="preserve">Conclusion</w:t>
      </w:r>
    </w:p>
    <w:p>
      <w:pPr>
        <w:pStyle w:val="FirstParagraph"/>
      </w:pPr>
      <w:r>
        <w:t xml:space="preserve">In conclusion, I am confident that my background as a Diplomat, combined with my dedication to China Beijing's diplomatic priorities, positions me as a strong candidate for this role. I would be honored to contribute my expertise to [Embassy/Consulate Name] and help strengthen the enduring partnership between our nations. Thank you for considering my application. I look forward to the opportunity to discuss how I can support your mission in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hina Beijing</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